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DD1FDE" w:rsidRDefault="00DD1FDE"/>
    <w:p w:rsidR="00A17F85" w:rsidRDefault="00A17F85" w:rsidP="00A17F85">
      <w:r>
        <w:t xml:space="preserve">We ran </w:t>
      </w:r>
    </w:p>
    <w:p w:rsidR="00604A3D" w:rsidRDefault="00A17F85" w:rsidP="00167596">
      <w:pPr>
        <w:ind w:firstLine="720"/>
      </w:pPr>
      <w:r>
        <w:t xml:space="preserve">run </w:t>
      </w:r>
      <w:proofErr w:type="spellStart"/>
      <w:r>
        <w:t>possibleReliabe</w:t>
      </w:r>
      <w:proofErr w:type="spellEnd"/>
      <w:r>
        <w:t xml:space="preserve"> for 3 but 1 Data, 1 Packet</w:t>
      </w:r>
    </w:p>
    <w:p w:rsidR="0008596F" w:rsidRDefault="0008596F" w:rsidP="0008596F">
      <w:r>
        <w:t xml:space="preserve">This generates a </w:t>
      </w:r>
      <w:r w:rsidR="00B9659B">
        <w:t xml:space="preserve">possible way to send </w:t>
      </w:r>
      <w:r w:rsidR="006B16B8">
        <w:t xml:space="preserve">1 </w:t>
      </w:r>
      <w:r w:rsidR="00C04A83">
        <w:t>data</w:t>
      </w:r>
      <w:r w:rsidR="000D1F0D">
        <w:t xml:space="preserve"> or packet.</w:t>
      </w:r>
    </w:p>
    <w:p w:rsidR="00130C91" w:rsidRDefault="00C0153E">
      <w:r>
        <w:rPr>
          <w:noProof/>
        </w:rPr>
        <w:drawing>
          <wp:inline distT="0" distB="0" distL="0" distR="0" wp14:anchorId="1274D32E" wp14:editId="65EB6651">
            <wp:extent cx="5943600" cy="196977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697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11FC0" w:rsidRDefault="00F11FC0">
      <w:r>
        <w:t>At Time</w:t>
      </w:r>
      <w:r w:rsidR="007C1C8B">
        <w:t xml:space="preserve">0, the </w:t>
      </w:r>
      <w:r w:rsidR="00A33856" w:rsidRPr="00A33856">
        <w:t>sender</w:t>
      </w:r>
      <w:r w:rsidR="00730445">
        <w:t>(</w:t>
      </w:r>
      <w:r w:rsidR="00544CE1">
        <w:t>sender/Sender1</w:t>
      </w:r>
      <w:r w:rsidR="00730445">
        <w:t>)</w:t>
      </w:r>
      <w:r w:rsidR="00A33856">
        <w:t xml:space="preserve"> </w:t>
      </w:r>
      <w:r w:rsidR="007C1C8B" w:rsidRPr="00A33856">
        <w:t>contains</w:t>
      </w:r>
      <w:r w:rsidR="007C1C8B">
        <w:t xml:space="preserve"> </w:t>
      </w:r>
      <w:r w:rsidR="002159A6">
        <w:t xml:space="preserve">the only data, the </w:t>
      </w:r>
      <w:r w:rsidR="00A33856">
        <w:t>link</w:t>
      </w:r>
      <w:r w:rsidR="006123E4">
        <w:t>(link/Link0)</w:t>
      </w:r>
      <w:r w:rsidR="00A33856">
        <w:t xml:space="preserve"> has no </w:t>
      </w:r>
      <w:r w:rsidR="00C070EA">
        <w:t>packets in it, and the receiver</w:t>
      </w:r>
      <w:r w:rsidR="00D97FA1">
        <w:t>(receiver/</w:t>
      </w:r>
      <w:r w:rsidR="001C43BD">
        <w:t>Receiver0</w:t>
      </w:r>
      <w:r w:rsidR="00E64A93">
        <w:t>)</w:t>
      </w:r>
      <w:r w:rsidR="00C070EA">
        <w:t xml:space="preserve"> has not gotten anything in the buffer.</w:t>
      </w:r>
    </w:p>
    <w:p w:rsidR="004909C9" w:rsidRDefault="004909C9">
      <w:r>
        <w:rPr>
          <w:noProof/>
        </w:rPr>
        <w:drawing>
          <wp:inline distT="0" distB="0" distL="0" distR="0" wp14:anchorId="06E36D22" wp14:editId="2A2528C2">
            <wp:extent cx="5943600" cy="198818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81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80ED0" w:rsidRDefault="002E23C7">
      <w:r>
        <w:t>At Time</w:t>
      </w:r>
      <w:r w:rsidR="00C55273">
        <w:t>1</w:t>
      </w:r>
      <w:r>
        <w:t xml:space="preserve">, the </w:t>
      </w:r>
      <w:r w:rsidRPr="00A33856">
        <w:t>sender</w:t>
      </w:r>
      <w:r>
        <w:t xml:space="preserve">(sender/Sender0) </w:t>
      </w:r>
      <w:r w:rsidRPr="00A33856">
        <w:t>contains</w:t>
      </w:r>
      <w:r>
        <w:t xml:space="preserve"> </w:t>
      </w:r>
      <w:r w:rsidR="00377B0B">
        <w:t>no</w:t>
      </w:r>
      <w:r w:rsidR="003C4285">
        <w:t xml:space="preserve"> </w:t>
      </w:r>
      <w:r>
        <w:t>data, the link(link/Link</w:t>
      </w:r>
      <w:r w:rsidR="008F760A">
        <w:t>1) gets the packet</w:t>
      </w:r>
      <w:bookmarkStart w:id="0" w:name="_GoBack"/>
      <w:bookmarkEnd w:id="0"/>
      <w:r w:rsidR="008F760A">
        <w:t xml:space="preserve"> just sent</w:t>
      </w:r>
      <w:r>
        <w:t>, and the receiver(receiver/Receiver0) has not gotten anything in the buffer.</w:t>
      </w:r>
      <w:r w:rsidR="00980ED0">
        <w:rPr>
          <w:noProof/>
        </w:rPr>
        <w:drawing>
          <wp:inline distT="0" distB="0" distL="0" distR="0" wp14:anchorId="31DB6D95" wp14:editId="0E8A38D1">
            <wp:extent cx="5943600" cy="19735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73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F75D2" w:rsidRDefault="007F75D2">
      <w:r>
        <w:lastRenderedPageBreak/>
        <w:t>At Time</w:t>
      </w:r>
      <w:r w:rsidR="000A6230">
        <w:t>2</w:t>
      </w:r>
      <w:r>
        <w:t xml:space="preserve">, the </w:t>
      </w:r>
      <w:r w:rsidRPr="00A33856">
        <w:t>sender</w:t>
      </w:r>
      <w:r>
        <w:t xml:space="preserve">(sender/Sender0) </w:t>
      </w:r>
      <w:r w:rsidRPr="00A33856">
        <w:t>contains</w:t>
      </w:r>
      <w:r>
        <w:t xml:space="preserve"> no data, the link(link/Link</w:t>
      </w:r>
      <w:r w:rsidR="002C3E0E">
        <w:t>0</w:t>
      </w:r>
      <w:r>
        <w:t>)</w:t>
      </w:r>
      <w:r w:rsidR="00AB3A26">
        <w:t xml:space="preserve"> gives the packet to receiver and has no </w:t>
      </w:r>
      <w:r w:rsidR="00F3511A">
        <w:t>packets</w:t>
      </w:r>
      <w:r w:rsidR="007F6F0D">
        <w:t xml:space="preserve"> left</w:t>
      </w:r>
      <w:r>
        <w:t>, and the receiver(receiver/</w:t>
      </w:r>
      <w:r w:rsidR="00E030C2">
        <w:t>Receiver1</w:t>
      </w:r>
      <w:r>
        <w:t>) has</w:t>
      </w:r>
      <w:r w:rsidR="004868DE">
        <w:t xml:space="preserve"> received</w:t>
      </w:r>
      <w:r w:rsidR="004244F3">
        <w:t xml:space="preserve"> one packet</w:t>
      </w:r>
      <w:r w:rsidR="00A3453E">
        <w:t xml:space="preserve"> and extract data from it</w:t>
      </w:r>
      <w:r>
        <w:t>.</w:t>
      </w:r>
      <w:r w:rsidR="007862FC">
        <w:t xml:space="preserve"> Thus, </w:t>
      </w:r>
      <w:r w:rsidR="00983D5C">
        <w:t>the whole process succeeds.</w:t>
      </w:r>
    </w:p>
    <w:sectPr w:rsidR="007F75D2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c2Mzc3tjA0NzE1MzVT0lEKTi0uzszPAykwrAUAKa7f8CwAAAA="/>
  </w:docVars>
  <w:rsids>
    <w:rsidRoot w:val="00405F07"/>
    <w:rsid w:val="0008596F"/>
    <w:rsid w:val="000A6230"/>
    <w:rsid w:val="000D1F0D"/>
    <w:rsid w:val="000F3904"/>
    <w:rsid w:val="00130C91"/>
    <w:rsid w:val="00167596"/>
    <w:rsid w:val="001A5E92"/>
    <w:rsid w:val="001C43BD"/>
    <w:rsid w:val="001D2B46"/>
    <w:rsid w:val="002159A6"/>
    <w:rsid w:val="00227AB3"/>
    <w:rsid w:val="002C3E0E"/>
    <w:rsid w:val="002E23C7"/>
    <w:rsid w:val="00332040"/>
    <w:rsid w:val="00377B0B"/>
    <w:rsid w:val="003C4285"/>
    <w:rsid w:val="00405F07"/>
    <w:rsid w:val="004244F3"/>
    <w:rsid w:val="004868DE"/>
    <w:rsid w:val="004909C9"/>
    <w:rsid w:val="00544CE1"/>
    <w:rsid w:val="00604A3D"/>
    <w:rsid w:val="006123E4"/>
    <w:rsid w:val="006B16B8"/>
    <w:rsid w:val="00730445"/>
    <w:rsid w:val="00764DA1"/>
    <w:rsid w:val="007862FC"/>
    <w:rsid w:val="007C1C8B"/>
    <w:rsid w:val="007F6F0D"/>
    <w:rsid w:val="007F75D2"/>
    <w:rsid w:val="008F760A"/>
    <w:rsid w:val="00980ED0"/>
    <w:rsid w:val="00983D5C"/>
    <w:rsid w:val="00A06105"/>
    <w:rsid w:val="00A17F85"/>
    <w:rsid w:val="00A33856"/>
    <w:rsid w:val="00A3453E"/>
    <w:rsid w:val="00AB3A26"/>
    <w:rsid w:val="00B126F4"/>
    <w:rsid w:val="00B14103"/>
    <w:rsid w:val="00B76453"/>
    <w:rsid w:val="00B9659B"/>
    <w:rsid w:val="00BB0D8F"/>
    <w:rsid w:val="00C0153E"/>
    <w:rsid w:val="00C04A83"/>
    <w:rsid w:val="00C051B1"/>
    <w:rsid w:val="00C070EA"/>
    <w:rsid w:val="00C55273"/>
    <w:rsid w:val="00C90245"/>
    <w:rsid w:val="00D4038B"/>
    <w:rsid w:val="00D97FA1"/>
    <w:rsid w:val="00DD1FDE"/>
    <w:rsid w:val="00E030C2"/>
    <w:rsid w:val="00E64A93"/>
    <w:rsid w:val="00F11FC0"/>
    <w:rsid w:val="00F3511A"/>
    <w:rsid w:val="00F91B15"/>
    <w:rsid w:val="00FC7B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109B3FB"/>
  <w15:chartTrackingRefBased/>
  <w15:docId w15:val="{75D27CCC-DD15-4371-B7BC-42CCCD7968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2</Pages>
  <Words>108</Words>
  <Characters>619</Characters>
  <Application>Microsoft Office Word</Application>
  <DocSecurity>0</DocSecurity>
  <Lines>5</Lines>
  <Paragraphs>1</Paragraphs>
  <ScaleCrop>false</ScaleCrop>
  <Company/>
  <LinksUpToDate>false</LinksUpToDate>
  <CharactersWithSpaces>7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 zhang</dc:creator>
  <cp:keywords/>
  <dc:description/>
  <cp:lastModifiedBy>fred zhang</cp:lastModifiedBy>
  <cp:revision>62</cp:revision>
  <dcterms:created xsi:type="dcterms:W3CDTF">2017-04-22T20:48:00Z</dcterms:created>
  <dcterms:modified xsi:type="dcterms:W3CDTF">2017-04-22T20:56:00Z</dcterms:modified>
</cp:coreProperties>
</file>